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Blanca Ovando</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anc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vando</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5 S 17th  Maywood, IL, USA 615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quinonez78@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30688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